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C0C4A" w14:textId="77777777" w:rsidR="00164DDA" w:rsidRDefault="007B4AEA" w:rsidP="00905110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07901CC6" w14:textId="77777777" w:rsidR="00164DDA" w:rsidRDefault="007B4AEA" w:rsidP="00905110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3EAC79A6" w14:textId="77777777" w:rsidR="00164DDA" w:rsidRDefault="007B4AEA" w:rsidP="00905110">
      <w:pPr>
        <w:spacing w:before="5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79C3A51A" w14:textId="77777777" w:rsidR="00164DDA" w:rsidRDefault="007B4AEA" w:rsidP="00905110">
      <w:pPr>
        <w:spacing w:before="2" w:line="207" w:lineRule="exact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61A1C171" w14:textId="77777777" w:rsidR="00164DDA" w:rsidRDefault="007B4AEA" w:rsidP="00905110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1586F494" w14:textId="77777777" w:rsidR="00164DDA" w:rsidRDefault="007B4AEA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75619426" w14:textId="77777777" w:rsidR="00164DDA" w:rsidRDefault="00164DDA">
      <w:p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3B7D7376" w14:textId="2C50AE00" w:rsidR="00164DDA" w:rsidRDefault="00905110" w:rsidP="00905110">
      <w:pPr>
        <w:rPr>
          <w:b/>
          <w:sz w:val="18"/>
        </w:rPr>
      </w:pPr>
      <w:hyperlink r:id="rId4" w:history="1">
        <w:r w:rsidRPr="00474C16">
          <w:rPr>
            <w:rStyle w:val="Hyperlink"/>
            <w:b/>
            <w:sz w:val="18"/>
          </w:rPr>
          <w:t>cjimenez@nsbn.state.nv.us</w:t>
        </w:r>
      </w:hyperlink>
    </w:p>
    <w:p w14:paraId="56C340DF" w14:textId="77777777" w:rsidR="00164DDA" w:rsidRDefault="007B4AEA">
      <w:pPr>
        <w:spacing w:line="276" w:lineRule="exact"/>
        <w:ind w:left="253" w:right="489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3</w:t>
      </w:r>
      <w:proofErr w:type="spellStart"/>
      <w:r>
        <w:rPr>
          <w:b/>
          <w:position w:val="8"/>
          <w:sz w:val="16"/>
        </w:rPr>
        <w:t>rd</w:t>
      </w:r>
      <w:proofErr w:type="spellEnd"/>
      <w:r>
        <w:rPr>
          <w:b/>
          <w:spacing w:val="18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1B9C7E09" w14:textId="77777777" w:rsidR="00164DDA" w:rsidRDefault="007B4AEA">
      <w:pPr>
        <w:ind w:left="253" w:right="4894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July, August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eptember</w:t>
      </w:r>
    </w:p>
    <w:p w14:paraId="5D9BDCA2" w14:textId="77777777" w:rsidR="00164DDA" w:rsidRDefault="00164DDA">
      <w:pPr>
        <w:jc w:val="center"/>
        <w:rPr>
          <w:sz w:val="24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37"/>
            <w:col w:w="10439"/>
          </w:cols>
        </w:sectPr>
      </w:pPr>
    </w:p>
    <w:p w14:paraId="3F6C29FD" w14:textId="77777777" w:rsidR="00164DDA" w:rsidRDefault="007B4AE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3393A168" w14:textId="77777777" w:rsidR="00164DDA" w:rsidRDefault="00164DDA">
      <w:pPr>
        <w:pStyle w:val="BodyText"/>
        <w:spacing w:before="10"/>
        <w:rPr>
          <w:b/>
          <w:sz w:val="23"/>
        </w:rPr>
      </w:pPr>
    </w:p>
    <w:p w14:paraId="41A3EC19" w14:textId="77777777" w:rsidR="00164DDA" w:rsidRDefault="007B4AE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A54257" w14:textId="77777777" w:rsidR="00164DDA" w:rsidRDefault="007B4AE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06EED37C" w14:textId="77777777" w:rsidR="00164DDA" w:rsidRDefault="00164DDA">
      <w:pPr>
        <w:pStyle w:val="BodyText"/>
        <w:spacing w:before="7"/>
        <w:rPr>
          <w:b/>
        </w:rPr>
      </w:pPr>
    </w:p>
    <w:p w14:paraId="1333E14A" w14:textId="77777777" w:rsidR="00164DDA" w:rsidRDefault="007B4AE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85691EC" w14:textId="77777777" w:rsidR="00164DDA" w:rsidRDefault="007B4AE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C28F3DC" w14:textId="77777777" w:rsidR="00164DDA" w:rsidRDefault="00164DDA">
      <w:pPr>
        <w:pStyle w:val="BodyText"/>
        <w:spacing w:before="9"/>
      </w:pPr>
    </w:p>
    <w:p w14:paraId="0A2012B2" w14:textId="77777777" w:rsidR="00164DDA" w:rsidRDefault="007B4AE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B79ECFE" w14:textId="77777777" w:rsidR="00164DDA" w:rsidRDefault="007B4AE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5F8573D5" w14:textId="77777777" w:rsidR="00164DDA" w:rsidRDefault="00164DDA">
      <w:pPr>
        <w:pStyle w:val="BodyText"/>
        <w:spacing w:before="8"/>
      </w:pPr>
    </w:p>
    <w:p w14:paraId="1DB9AEFD" w14:textId="77777777" w:rsidR="00164DDA" w:rsidRDefault="007B4AE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AD601" w14:textId="77777777" w:rsidR="00164DDA" w:rsidRDefault="00164DDA">
      <w:pPr>
        <w:pStyle w:val="BodyText"/>
        <w:spacing w:before="10"/>
        <w:rPr>
          <w:sz w:val="12"/>
        </w:rPr>
      </w:pPr>
    </w:p>
    <w:p w14:paraId="3E70EA1C" w14:textId="77777777" w:rsidR="00164DDA" w:rsidRDefault="007B4AE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0CD216DB" w14:textId="77777777" w:rsidR="00164DDA" w:rsidRDefault="00164DDA">
      <w:pPr>
        <w:pStyle w:val="BodyText"/>
        <w:spacing w:before="9"/>
      </w:pPr>
    </w:p>
    <w:p w14:paraId="72C38B80" w14:textId="77777777" w:rsidR="00164DDA" w:rsidRDefault="007B4AE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2CB9354" w14:textId="77777777" w:rsidR="00164DDA" w:rsidRDefault="00164DDA">
      <w:pPr>
        <w:pStyle w:val="BodyText"/>
        <w:spacing w:before="10"/>
        <w:rPr>
          <w:sz w:val="12"/>
        </w:rPr>
      </w:pPr>
    </w:p>
    <w:p w14:paraId="66DFD1A8" w14:textId="77777777" w:rsidR="00164DDA" w:rsidRDefault="007B4AE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37B198F" w14:textId="77777777" w:rsidR="00164DDA" w:rsidRDefault="00164DDA">
      <w:pPr>
        <w:pStyle w:val="BodyText"/>
        <w:spacing w:before="7"/>
        <w:rPr>
          <w:sz w:val="12"/>
        </w:rPr>
      </w:pPr>
    </w:p>
    <w:p w14:paraId="149062A3" w14:textId="77777777" w:rsidR="00164DDA" w:rsidRDefault="007B4AE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30D043DE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0224B8F9" w14:textId="77777777" w:rsidR="00164DDA" w:rsidRDefault="00164DDA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5D8CCF2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93B4B5C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2C70B65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90D0F03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6505C087" w14:textId="77777777" w:rsidR="00164DDA" w:rsidRDefault="00164DDA">
            <w:pPr>
              <w:pStyle w:val="TableParagraph"/>
              <w:rPr>
                <w:b/>
                <w:sz w:val="16"/>
              </w:rPr>
            </w:pPr>
          </w:p>
          <w:p w14:paraId="28B7DE1A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1F3E777D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C86CD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4057C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197839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6CA027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5720C55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7D35FDEE" w14:textId="77777777">
        <w:trPr>
          <w:trHeight w:val="575"/>
        </w:trPr>
        <w:tc>
          <w:tcPr>
            <w:tcW w:w="6679" w:type="dxa"/>
          </w:tcPr>
          <w:p w14:paraId="3A7ABFB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218B58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F7E5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24100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88266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4E8195C" w14:textId="77777777">
        <w:trPr>
          <w:trHeight w:val="575"/>
        </w:trPr>
        <w:tc>
          <w:tcPr>
            <w:tcW w:w="6679" w:type="dxa"/>
          </w:tcPr>
          <w:p w14:paraId="1B5B7C5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BEBAA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5B5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BC7E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5B9EC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88A4C2C" w14:textId="77777777">
        <w:trPr>
          <w:trHeight w:val="575"/>
        </w:trPr>
        <w:tc>
          <w:tcPr>
            <w:tcW w:w="6679" w:type="dxa"/>
          </w:tcPr>
          <w:p w14:paraId="57218D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D45FD7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119BE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B139B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100D8D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17ED1D3" w14:textId="77777777">
        <w:trPr>
          <w:trHeight w:val="575"/>
        </w:trPr>
        <w:tc>
          <w:tcPr>
            <w:tcW w:w="6679" w:type="dxa"/>
          </w:tcPr>
          <w:p w14:paraId="1C991F0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494B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BE551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770675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39FBD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447560" w14:textId="77777777" w:rsidR="00164DDA" w:rsidRDefault="00164DDA">
      <w:pPr>
        <w:rPr>
          <w:rFonts w:ascii="Times New Roman"/>
          <w:sz w:val="18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1257C908" w14:textId="77777777" w:rsidR="00164DDA" w:rsidRDefault="007B4AE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4CC7F3A0" w14:textId="77777777" w:rsidR="00164DDA" w:rsidRDefault="00164DDA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115D3AD2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DDA120D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21F336CB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A89DAD2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59C724B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DD99671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5F6D35CE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BB607FC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7C88128E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A64FE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4753FA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BC0D94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05D618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09722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AB69CD3" w14:textId="77777777">
        <w:trPr>
          <w:trHeight w:val="575"/>
        </w:trPr>
        <w:tc>
          <w:tcPr>
            <w:tcW w:w="6679" w:type="dxa"/>
          </w:tcPr>
          <w:p w14:paraId="0B3CC98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60CD2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4EEC66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73D182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DD3A03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EBD2EDF" w14:textId="77777777">
        <w:trPr>
          <w:trHeight w:val="575"/>
        </w:trPr>
        <w:tc>
          <w:tcPr>
            <w:tcW w:w="6679" w:type="dxa"/>
          </w:tcPr>
          <w:p w14:paraId="0AAB16B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92DF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D8B1DE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D07BC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CE0FFA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005E0ED" w14:textId="77777777">
        <w:trPr>
          <w:trHeight w:val="577"/>
        </w:trPr>
        <w:tc>
          <w:tcPr>
            <w:tcW w:w="6679" w:type="dxa"/>
          </w:tcPr>
          <w:p w14:paraId="2ABBDC2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3F8C3E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FDC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48FE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060E38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6F40A1" w14:textId="77777777">
        <w:trPr>
          <w:trHeight w:val="575"/>
        </w:trPr>
        <w:tc>
          <w:tcPr>
            <w:tcW w:w="6679" w:type="dxa"/>
          </w:tcPr>
          <w:p w14:paraId="5C92BB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442B53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E2F1D2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07E4C0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837100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BBCD3C" w14:textId="77777777">
        <w:trPr>
          <w:trHeight w:val="575"/>
        </w:trPr>
        <w:tc>
          <w:tcPr>
            <w:tcW w:w="6679" w:type="dxa"/>
          </w:tcPr>
          <w:p w14:paraId="5E0F10A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FF421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597619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B88CE8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A670F1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CE9C3B2" w14:textId="77777777">
        <w:trPr>
          <w:trHeight w:val="575"/>
        </w:trPr>
        <w:tc>
          <w:tcPr>
            <w:tcW w:w="6679" w:type="dxa"/>
          </w:tcPr>
          <w:p w14:paraId="65BD60D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D383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078C3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C9BD2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0EA707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A17C02E" w14:textId="77777777">
        <w:trPr>
          <w:trHeight w:val="575"/>
        </w:trPr>
        <w:tc>
          <w:tcPr>
            <w:tcW w:w="6679" w:type="dxa"/>
          </w:tcPr>
          <w:p w14:paraId="0F05798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13F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30E74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1250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3EF302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6DD807F" w14:textId="77777777">
        <w:trPr>
          <w:trHeight w:val="575"/>
        </w:trPr>
        <w:tc>
          <w:tcPr>
            <w:tcW w:w="6679" w:type="dxa"/>
          </w:tcPr>
          <w:p w14:paraId="0C3487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63AE9A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21D1A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575D4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5DA0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2A3876" w14:textId="77777777">
        <w:trPr>
          <w:trHeight w:val="578"/>
        </w:trPr>
        <w:tc>
          <w:tcPr>
            <w:tcW w:w="6679" w:type="dxa"/>
          </w:tcPr>
          <w:p w14:paraId="5A9786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05C6E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2AC3F3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0317A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2AE276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00BE74E" w14:textId="77777777">
        <w:trPr>
          <w:trHeight w:val="575"/>
        </w:trPr>
        <w:tc>
          <w:tcPr>
            <w:tcW w:w="6679" w:type="dxa"/>
          </w:tcPr>
          <w:p w14:paraId="14C500D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4BE79F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590F1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5A46E1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0217ED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10E84F" w14:textId="77777777">
        <w:trPr>
          <w:trHeight w:val="575"/>
        </w:trPr>
        <w:tc>
          <w:tcPr>
            <w:tcW w:w="6679" w:type="dxa"/>
          </w:tcPr>
          <w:p w14:paraId="53B5761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37F8F7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FAFBCE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EE6F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D4B0BC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2B1DAA2" w14:textId="77777777">
        <w:trPr>
          <w:trHeight w:val="575"/>
        </w:trPr>
        <w:tc>
          <w:tcPr>
            <w:tcW w:w="6679" w:type="dxa"/>
          </w:tcPr>
          <w:p w14:paraId="3AACC59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124EF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10E64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03554B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8FFA6E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1649382" w14:textId="77777777">
        <w:trPr>
          <w:trHeight w:val="575"/>
        </w:trPr>
        <w:tc>
          <w:tcPr>
            <w:tcW w:w="6679" w:type="dxa"/>
          </w:tcPr>
          <w:p w14:paraId="0C1D4AF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D20F4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A18C1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B88DC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73613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802A52A" w14:textId="77777777">
        <w:trPr>
          <w:trHeight w:val="575"/>
        </w:trPr>
        <w:tc>
          <w:tcPr>
            <w:tcW w:w="6679" w:type="dxa"/>
          </w:tcPr>
          <w:p w14:paraId="2A7B9B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310E1B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9B0127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C0D85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B3840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A7DFBBF" w14:textId="77777777">
        <w:trPr>
          <w:trHeight w:val="578"/>
        </w:trPr>
        <w:tc>
          <w:tcPr>
            <w:tcW w:w="6679" w:type="dxa"/>
          </w:tcPr>
          <w:p w14:paraId="6886F32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C2C0B0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AF9A7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BC5339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7595E2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E2FB8B5" w14:textId="77777777" w:rsidR="007B4AEA" w:rsidRDefault="007B4AEA"/>
    <w:sectPr w:rsidR="007B4AE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2NDU0sDYxMDUyUdpeDU4uLM/DyQAqNaABm/xMEsAAAA"/>
  </w:docVars>
  <w:rsids>
    <w:rsidRoot w:val="00164DDA"/>
    <w:rsid w:val="00164DDA"/>
    <w:rsid w:val="00452E20"/>
    <w:rsid w:val="007B4AEA"/>
    <w:rsid w:val="0090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7483"/>
  <w15:docId w15:val="{304A6FFA-B119-413A-9A41-11BAD8984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051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1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3</cp:revision>
  <dcterms:created xsi:type="dcterms:W3CDTF">2021-08-12T21:07:00Z</dcterms:created>
  <dcterms:modified xsi:type="dcterms:W3CDTF">2022-09-2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